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7437" w:rsidRDefault="00081457">
      <w:r>
        <w:rPr>
          <w:rFonts w:cs="Arial"/>
          <w:b/>
          <w:bCs/>
          <w:noProof/>
          <w:szCs w:val="24"/>
        </w:rPr>
        <w:drawing>
          <wp:inline distT="0" distB="0" distL="0" distR="0" wp14:anchorId="02835C51" wp14:editId="04793545">
            <wp:extent cx="5838358" cy="729794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BC10 EC 3 copyedited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58" cy="7297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074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Dc1sLSwMDYwNTJS0lEKTi0uzszPAykwrAUA9M/yYSwAAAA="/>
  </w:docVars>
  <w:rsids>
    <w:rsidRoot w:val="00AD6632"/>
    <w:rsid w:val="00081457"/>
    <w:rsid w:val="005B631F"/>
    <w:rsid w:val="008971D6"/>
    <w:rsid w:val="00A23184"/>
    <w:rsid w:val="00AD6632"/>
    <w:rsid w:val="00DC0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97487E-6835-4BC7-B37C-6DE70E166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Bianca Williams</dc:creator>
  <cp:keywords/>
  <dc:description/>
  <cp:lastModifiedBy>Kim Bianca Williams</cp:lastModifiedBy>
  <cp:revision>2</cp:revision>
  <dcterms:created xsi:type="dcterms:W3CDTF">2017-08-24T03:07:00Z</dcterms:created>
  <dcterms:modified xsi:type="dcterms:W3CDTF">2017-08-24T03:07:00Z</dcterms:modified>
</cp:coreProperties>
</file>